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Дзаки</w:t>
      </w:r>
      <w:r>
        <w:t xml:space="preserve"> </w:t>
      </w:r>
      <w:r>
        <w:t xml:space="preserve">Рафли</w:t>
      </w:r>
      <w:r>
        <w:t xml:space="preserve"> </w:t>
      </w:r>
      <w:r>
        <w:t xml:space="preserve">Зайд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171600"/>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1600"/>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766809"/>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766809"/>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188939"/>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8939"/>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2243827"/>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243827"/>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814024"/>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14024"/>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1814024"/>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14024"/>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336935"/>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36935"/>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3622816"/>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622816"/>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386740"/>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86740"/>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375505"/>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75505"/>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733800" cy="281365"/>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81365"/>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fig. 12). Также мы можем определить идентификатор с помощью pgrep.</w:t>
      </w:r>
    </w:p>
    <w:p>
      <w:pPr>
        <w:pStyle w:val="CaptionedFigure"/>
      </w:pPr>
      <w:r>
        <w:drawing>
          <wp:inline>
            <wp:extent cx="3733800" cy="162721"/>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62721"/>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2940885"/>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940885"/>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p>
      <w:pPr>
        <w:pStyle w:val="CaptionedFigure"/>
      </w:pPr>
      <w:r>
        <w:drawing>
          <wp:inline>
            <wp:extent cx="3644900" cy="469900"/>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644900" cy="4699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568700" cy="571500"/>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568700" cy="571500"/>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997882"/>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997882"/>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211022"/>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11022"/>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fig. 18).</w:t>
      </w:r>
    </w:p>
    <w:p>
      <w:pPr>
        <w:pStyle w:val="CaptionedFigure"/>
      </w:pPr>
      <w:r>
        <w:drawing>
          <wp:inline>
            <wp:extent cx="3733800" cy="2940885"/>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940885"/>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984069"/>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984069"/>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6</dc:title>
  <dc:creator>Дзаки Рафли Зайдан</dc:creator>
  <dc:language>ru-RU</dc:language>
  <cp:keywords/>
  <dcterms:created xsi:type="dcterms:W3CDTF">2024-03-16T18:15:35Z</dcterms:created>
  <dcterms:modified xsi:type="dcterms:W3CDTF">2024-03-16T18: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